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Rome</w:t>
      </w:r>
    </w:p>
    <w:bookmarkStart w:id="25" w:name="X080cea209b73d15a47ea068b633f2351d7255ec"/>
    <w:p>
      <w:pPr>
        <w:pStyle w:val="Heading1"/>
      </w:pPr>
      <w:r>
        <w:t xml:space="preserve">Cover Letter for Robotics Engineer Position in Italy Rome</w:t>
      </w:r>
    </w:p>
    <w:p>
      <w:pPr>
        <w:pStyle w:val="FirstParagraph"/>
      </w:pPr>
      <w:r>
        <w:rPr>
          <w:bCs/>
          <w:b/>
        </w:rPr>
        <w:t xml:space="preserve">Dear Hiring Team,</w:t>
      </w:r>
    </w:p>
    <w:p>
      <w:pPr>
        <w:pStyle w:val="BodyText"/>
      </w:pPr>
      <w:r>
        <w:t xml:space="preserve">I am writing to express my enthusiastic application for the Robotics Engineer position at your esteemed organization in Italy Rome. As a highly motivated and technically proficient professional with a passion for innovation, I am eager to contribute my expertise in robotics, automation, and artificial intelligence to advance cutting-edge projects in this vibrant city. My background as a Robotics Engineer, combined with a deep appreciation for the cultural and technological landscape of Italy Rome, makes me an ideal candidate for this opportunity.</w:t>
      </w:r>
    </w:p>
    <w:bookmarkStart w:id="20" w:name="X4ae01c87e57ecb322f30a1c2b1a876b9650a71f"/>
    <w:p>
      <w:pPr>
        <w:pStyle w:val="Heading2"/>
      </w:pPr>
      <w:r>
        <w:t xml:space="preserve">About Me: A Robotics Engineer with a Global Perspective</w:t>
      </w:r>
    </w:p>
    <w:p>
      <w:pPr>
        <w:pStyle w:val="FirstParagraph"/>
      </w:pPr>
      <w:r>
        <w:t xml:space="preserve">With over [X years] of experience in the field of robotics engineering, I have developed a strong foundation in designing, programming, and deploying robotic systems across diverse industries. My career has been driven by a commitment to solving complex challenges through technology, whether it’s optimizing industrial automation processes or creating intelligent machines that interact seamlessly with humans. As a Robotics Engineer, I thrive in dynamic environments where creativity and technical precision intersect.</w:t>
      </w:r>
    </w:p>
    <w:p>
      <w:pPr>
        <w:pStyle w:val="BodyText"/>
      </w:pPr>
      <w:r>
        <w:t xml:space="preserve">My academic background includes a [degree, e.g., Master’s] in Robotics Engineering from [university name], where I focused on topics such as machine learning, sensor integration, and human-robot collaboration. This education has equipped me with the theoretical knowledge and practical skills necessary to excel in roles that require both innovation and problem-solving. Additionally, my hands-on experience working on projects ranging from autonomous drones to collaborative robots (cobots) has solidified my ability to deliver results in fast-paced, high-stakes settings.</w:t>
      </w:r>
    </w:p>
    <w:bookmarkEnd w:id="20"/>
    <w:bookmarkStart w:id="21" w:name="X4ce8ef389a619928ff4dc6696f34c76ceaf10ba"/>
    <w:p>
      <w:pPr>
        <w:pStyle w:val="Heading2"/>
      </w:pPr>
      <w:r>
        <w:t xml:space="preserve">Why Italy Rome? A Hub of Innovation and Culture</w:t>
      </w:r>
    </w:p>
    <w:p>
      <w:pPr>
        <w:pStyle w:val="FirstParagraph"/>
      </w:pPr>
      <w:r>
        <w:t xml:space="preserve">Italy Rome is not only a city steeped in history but also a growing epicenter for technological innovation. The Italian robotics sector has seen remarkable growth in recent years, with a strong emphasis on research, development, and collaboration between academia and industry. As a Robotics Engineer, I am particularly drawn to the opportunities available in Rome to work alongside leading institutions such as [e.g., Sapienza University of Rome] or [local tech startups], where cutting-edge advancements in robotics are shaping the future. The city’s unique blend of tradition and modernity provides an inspiring backdrop for driving innovation.</w:t>
      </w:r>
    </w:p>
    <w:p>
      <w:pPr>
        <w:pStyle w:val="BodyText"/>
      </w:pPr>
      <w:r>
        <w:t xml:space="preserve">Moreover, Italy Rome’s commitment to sustainability and smart urban development aligns with my professional values. I am eager to contribute to projects that leverage robotics to address global challenges such as environmental conservation, healthcare accessibility, and industrial efficiency. Whether it’s developing autonomous systems for disaster response or creating robots that enhance elderly care, I am passionate about using technology to make a meaningful impact.</w:t>
      </w:r>
    </w:p>
    <w:bookmarkEnd w:id="21"/>
    <w:bookmarkStart w:id="22" w:name="Xbc52f7f0dc3c1c42734d318dd95a61de5d1ee9a"/>
    <w:p>
      <w:pPr>
        <w:pStyle w:val="Heading2"/>
      </w:pPr>
      <w:r>
        <w:t xml:space="preserve">Skills and Expertise: A Robotics Engineer’s Toolkit</w:t>
      </w:r>
    </w:p>
    <w:p>
      <w:pPr>
        <w:pStyle w:val="FirstParagraph"/>
      </w:pPr>
      <w:r>
        <w:t xml:space="preserve">As a Robotics Engineer, I bring a comprehensive skill set that includes:</w:t>
      </w:r>
    </w:p>
    <w:p>
      <w:pPr>
        <w:numPr>
          <w:ilvl w:val="0"/>
          <w:numId w:val="1001"/>
        </w:numPr>
        <w:pStyle w:val="Compact"/>
      </w:pPr>
      <w:r>
        <w:rPr>
          <w:bCs/>
          <w:b/>
        </w:rPr>
        <w:t xml:space="preserve">Robotics System Design:</w:t>
      </w:r>
      <w:r>
        <w:t xml:space="preserve"> </w:t>
      </w:r>
      <w:r>
        <w:t xml:space="preserve">Proficient in creating robotic systems using CAD tools, simulation software (e.g., ROS, Gazebo), and hardware platforms like Arduino and Raspberry Pi.</w:t>
      </w:r>
    </w:p>
    <w:p>
      <w:pPr>
        <w:numPr>
          <w:ilvl w:val="0"/>
          <w:numId w:val="1001"/>
        </w:numPr>
        <w:pStyle w:val="Compact"/>
      </w:pPr>
      <w:r>
        <w:rPr>
          <w:bCs/>
          <w:b/>
        </w:rPr>
        <w:t xml:space="preserve">Programming Languages:</w:t>
      </w:r>
      <w:r>
        <w:t xml:space="preserve"> </w:t>
      </w:r>
      <w:r>
        <w:t xml:space="preserve">Experienced in Python, C++, and MATLAB for algorithm development, sensor data processing, and control systems.</w:t>
      </w:r>
    </w:p>
    <w:p>
      <w:pPr>
        <w:numPr>
          <w:ilvl w:val="0"/>
          <w:numId w:val="1001"/>
        </w:numPr>
        <w:pStyle w:val="Compact"/>
      </w:pPr>
      <w:r>
        <w:rPr>
          <w:bCs/>
          <w:b/>
        </w:rPr>
        <w:t xml:space="preserve">Machine Learning &amp; AI:</w:t>
      </w:r>
      <w:r>
        <w:t xml:space="preserve"> </w:t>
      </w:r>
      <w:r>
        <w:t xml:space="preserve">Skilled in implementing neural networks, computer vision algorithms, and reinforcement learning techniques to enhance robotic autonomy.</w:t>
      </w:r>
    </w:p>
    <w:p>
      <w:pPr>
        <w:numPr>
          <w:ilvl w:val="0"/>
          <w:numId w:val="1001"/>
        </w:numPr>
        <w:pStyle w:val="Compact"/>
      </w:pPr>
      <w:r>
        <w:rPr>
          <w:bCs/>
          <w:b/>
        </w:rPr>
        <w:t xml:space="preserve">Collaboration &amp; Communication:</w:t>
      </w:r>
      <w:r>
        <w:t xml:space="preserve"> </w:t>
      </w:r>
      <w:r>
        <w:t xml:space="preserve">Adept at working in cross-functional teams and presenting technical concepts to non-technical stakeholders, ensuring projects meet both functional and business goals.</w:t>
      </w:r>
    </w:p>
    <w:p>
      <w:pPr>
        <w:pStyle w:val="FirstParagraph"/>
      </w:pPr>
      <w:r>
        <w:t xml:space="preserve">My ability to adapt to new challenges and learn rapidly has allowed me to excel in roles that require continuous innovation. For example, during my time at [previous company/organization], I led a team in developing an AI-powered robotic arm for precision manufacturing, which reduced production errors by 30% and improved efficiency. This experience reinforced my belief in the transformative power of robotics and my dedication to pushing the boundaries of what is possible.</w:t>
      </w:r>
    </w:p>
    <w:bookmarkEnd w:id="22"/>
    <w:bookmarkStart w:id="23" w:name="why-i-am-a-strong-fit-for-italy-rome"/>
    <w:p>
      <w:pPr>
        <w:pStyle w:val="Heading2"/>
      </w:pPr>
      <w:r>
        <w:t xml:space="preserve">Why I Am a Strong Fit for Italy Rome</w:t>
      </w:r>
    </w:p>
    <w:p>
      <w:pPr>
        <w:pStyle w:val="FirstParagraph"/>
      </w:pPr>
      <w:r>
        <w:t xml:space="preserve">Choosing to pursue opportunities in Italy Rome as a Robotics Engineer is not just a professional decision—it’s a personal one. The city’s rich cultural heritage, thriving startup ecosystem, and collaborative spirit make it an ideal place to grow both professionally and personally. I am particularly inspired by the way Italian innovation balances creativity with precision, a philosophy that resonates deeply with my approach to robotics engineering.</w:t>
      </w:r>
    </w:p>
    <w:p>
      <w:pPr>
        <w:pStyle w:val="BodyText"/>
      </w:pPr>
      <w:r>
        <w:t xml:space="preserve">Additionally, I am fluent in [language(s), e.g., English and Italian], which allows me to seamlessly integrate into teams in Rome and communicate effectively with local stakeholders. I am also well-versed in the regulatory and technical standards of the European Union, ensuring that my work adheres to the highest quality and safety benchmarks.</w:t>
      </w:r>
    </w:p>
    <w:bookmarkEnd w:id="23"/>
    <w:bookmarkStart w:id="24" w:name="conclusion-a-vision-for-collaboration"/>
    <w:p>
      <w:pPr>
        <w:pStyle w:val="Heading2"/>
      </w:pPr>
      <w:r>
        <w:t xml:space="preserve">Conclusion: A Vision for Collaboration</w:t>
      </w:r>
    </w:p>
    <w:p>
      <w:pPr>
        <w:pStyle w:val="FirstParagraph"/>
      </w:pPr>
      <w:r>
        <w:t xml:space="preserve">In conclusion, I am excited about the opportunity to contribute my skills as a Robotics Engineer to your organization in Italy Rome. My technical expertise, passion for innovation, and commitment to excellence align perfectly with your mission to advance robotics technology. I am confident that my experience and vision will add value to your team while allowing me to grow within a dynamic and forward-thinking environment.</w:t>
      </w:r>
    </w:p>
    <w:p>
      <w:pPr>
        <w:pStyle w:val="BodyText"/>
      </w:pPr>
      <w:r>
        <w:t xml:space="preserve">Thank you for considering my application. I would welcome the chance to discuss how my background, skills, and enthusiasm for robotics can contribute to your organization’s success. Please feel free to contact me at [phone number] or [email address] at your earliest convenience. I look forward to the possibility of working together in Italy Rome.</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a Robotics Engineer role in Italy Rome, emphasizing the intersection of technical expertise and cultural engag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 in Italy Rome</dc:title>
  <dc:creator/>
  <dc:language>en</dc:language>
  <cp:keywords/>
  <dcterms:created xsi:type="dcterms:W3CDTF">2026-07-21T03:50:30Z</dcterms:created>
  <dcterms:modified xsi:type="dcterms:W3CDTF">2026-07-21T03:50:30Z</dcterms:modified>
</cp:coreProperties>
</file>

<file path=docProps/custom.xml><?xml version="1.0" encoding="utf-8"?>
<Properties xmlns="http://schemas.openxmlformats.org/officeDocument/2006/custom-properties" xmlns:vt="http://schemas.openxmlformats.org/officeDocument/2006/docPropsVTypes"/>
</file>